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3 (20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0 (44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5 (28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 ( 5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1 ( 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26 ( 7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40 (11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42 (66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115 (34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fa8b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